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istas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Azzano Mell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zzano Mell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08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73958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istasoluca0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